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8E214" w14:textId="1A132DC7" w:rsidR="003E5EE9" w:rsidRDefault="00790C4E" w:rsidP="00790C4E">
      <w:pPr>
        <w:jc w:val="center"/>
        <w:rPr>
          <w:b/>
          <w:bCs/>
          <w:u w:val="single"/>
          <w:rtl/>
        </w:rPr>
      </w:pPr>
      <w:r w:rsidRPr="00790C4E">
        <w:rPr>
          <w:rFonts w:hint="cs"/>
          <w:b/>
          <w:bCs/>
          <w:u w:val="single"/>
          <w:rtl/>
        </w:rPr>
        <w:t>מטלת סוף סמסטר</w:t>
      </w:r>
    </w:p>
    <w:p w14:paraId="6CCFFBD7" w14:textId="5D5B4EFE" w:rsidR="00790C4E" w:rsidRDefault="00790C4E" w:rsidP="00790C4E">
      <w:pPr>
        <w:jc w:val="right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תאריך הגשה: 19.02</w:t>
      </w:r>
    </w:p>
    <w:p w14:paraId="12F24609" w14:textId="50554498" w:rsidR="00790C4E" w:rsidRDefault="00790C4E" w:rsidP="00790C4E">
      <w:pPr>
        <w:jc w:val="right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הגשה לפי הזוגות\שלשות בפרויקט סוף קורס.</w:t>
      </w:r>
    </w:p>
    <w:p w14:paraId="72356038" w14:textId="04B93EDB" w:rsidR="00790C4E" w:rsidRDefault="00790C4E" w:rsidP="00790C4E">
      <w:pPr>
        <w:jc w:val="right"/>
        <w:rPr>
          <w:b/>
          <w:bCs/>
          <w:u w:val="single"/>
          <w:rtl/>
        </w:rPr>
      </w:pPr>
    </w:p>
    <w:p w14:paraId="724234EB" w14:textId="6BEF7E74" w:rsidR="00790C4E" w:rsidRDefault="00790C4E" w:rsidP="00790C4E">
      <w:pPr>
        <w:jc w:val="right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 xml:space="preserve">חלק א' </w:t>
      </w:r>
      <w:r>
        <w:rPr>
          <w:b/>
          <w:bCs/>
          <w:u w:val="single"/>
          <w:rtl/>
        </w:rPr>
        <w:t>–</w:t>
      </w:r>
      <w:r>
        <w:rPr>
          <w:rFonts w:hint="cs"/>
          <w:b/>
          <w:bCs/>
          <w:u w:val="single"/>
          <w:rtl/>
        </w:rPr>
        <w:t xml:space="preserve"> הצעת פרויקט:</w:t>
      </w:r>
    </w:p>
    <w:p w14:paraId="5DD3245F" w14:textId="61AEF732" w:rsidR="00790C4E" w:rsidRDefault="00790C4E" w:rsidP="00790C4E">
      <w:pPr>
        <w:jc w:val="right"/>
        <w:rPr>
          <w:rtl/>
        </w:rPr>
      </w:pPr>
      <w:r>
        <w:rPr>
          <w:rFonts w:hint="cs"/>
          <w:rtl/>
        </w:rPr>
        <w:t>על הצעת הפרויקט לכלול:</w:t>
      </w:r>
    </w:p>
    <w:p w14:paraId="104E1DDF" w14:textId="05407422" w:rsidR="00790C4E" w:rsidRDefault="00790C4E" w:rsidP="00790C4E">
      <w:pPr>
        <w:pStyle w:val="a3"/>
        <w:numPr>
          <w:ilvl w:val="0"/>
          <w:numId w:val="2"/>
        </w:numPr>
        <w:bidi/>
      </w:pPr>
      <w:r>
        <w:rPr>
          <w:rFonts w:hint="cs"/>
          <w:rtl/>
        </w:rPr>
        <w:t>שם הפרויקט</w:t>
      </w:r>
      <w:r w:rsidR="00587D99">
        <w:rPr>
          <w:rFonts w:hint="cs"/>
          <w:rtl/>
        </w:rPr>
        <w:t xml:space="preserve"> - </w:t>
      </w:r>
      <w:proofErr w:type="spellStart"/>
      <w:r w:rsidR="00587D99">
        <w:rPr>
          <w:rFonts w:hint="cs"/>
        </w:rPr>
        <w:t>P</w:t>
      </w:r>
      <w:r w:rsidR="00587D99">
        <w:t>ianoApp</w:t>
      </w:r>
      <w:proofErr w:type="spellEnd"/>
    </w:p>
    <w:p w14:paraId="165E015E" w14:textId="2F2FD733" w:rsidR="00790C4E" w:rsidRDefault="00790C4E" w:rsidP="00790C4E">
      <w:pPr>
        <w:pStyle w:val="a3"/>
        <w:numPr>
          <w:ilvl w:val="0"/>
          <w:numId w:val="2"/>
        </w:numPr>
        <w:bidi/>
      </w:pPr>
      <w:r>
        <w:rPr>
          <w:rFonts w:hint="cs"/>
          <w:rtl/>
        </w:rPr>
        <w:t xml:space="preserve">שמות </w:t>
      </w:r>
      <w:proofErr w:type="spellStart"/>
      <w:r>
        <w:rPr>
          <w:rFonts w:hint="cs"/>
          <w:rtl/>
        </w:rPr>
        <w:t>ות.ז</w:t>
      </w:r>
      <w:proofErr w:type="spellEnd"/>
      <w:r>
        <w:rPr>
          <w:rFonts w:hint="cs"/>
          <w:rtl/>
        </w:rPr>
        <w:t xml:space="preserve"> המגישים</w:t>
      </w:r>
      <w:r w:rsidR="00587D99">
        <w:t xml:space="preserve"> – </w:t>
      </w:r>
    </w:p>
    <w:p w14:paraId="143539FD" w14:textId="23C2C5CC" w:rsidR="00587D99" w:rsidRDefault="00587D99" w:rsidP="00587D99">
      <w:pPr>
        <w:pStyle w:val="a3"/>
        <w:numPr>
          <w:ilvl w:val="0"/>
          <w:numId w:val="8"/>
        </w:numPr>
        <w:bidi/>
      </w:pPr>
      <w:r>
        <w:rPr>
          <w:rFonts w:hint="cs"/>
          <w:rtl/>
        </w:rPr>
        <w:t>אבי יצחק. ת.ז 305621658</w:t>
      </w:r>
    </w:p>
    <w:p w14:paraId="022AD70A" w14:textId="1967A636" w:rsidR="00587D99" w:rsidRDefault="00587D99" w:rsidP="00587D99">
      <w:pPr>
        <w:pStyle w:val="a3"/>
        <w:numPr>
          <w:ilvl w:val="0"/>
          <w:numId w:val="8"/>
        </w:numPr>
        <w:bidi/>
      </w:pPr>
      <w:r>
        <w:rPr>
          <w:rFonts w:hint="cs"/>
          <w:rtl/>
        </w:rPr>
        <w:t xml:space="preserve">ניר </w:t>
      </w:r>
      <w:proofErr w:type="spellStart"/>
      <w:r w:rsidR="009678AC">
        <w:rPr>
          <w:rFonts w:hint="cs"/>
          <w:rtl/>
        </w:rPr>
        <w:t>טצ'ר</w:t>
      </w:r>
      <w:proofErr w:type="spellEnd"/>
      <w:r>
        <w:rPr>
          <w:rFonts w:hint="cs"/>
          <w:rtl/>
        </w:rPr>
        <w:t xml:space="preserve"> ת.ז</w:t>
      </w:r>
      <w:r w:rsidR="009678AC">
        <w:rPr>
          <w:rFonts w:hint="cs"/>
          <w:rtl/>
        </w:rPr>
        <w:t xml:space="preserve"> 308437581</w:t>
      </w:r>
    </w:p>
    <w:p w14:paraId="4066CEFD" w14:textId="70870C42" w:rsidR="00587D99" w:rsidRDefault="00587D99" w:rsidP="00587D99">
      <w:pPr>
        <w:pStyle w:val="a3"/>
        <w:numPr>
          <w:ilvl w:val="0"/>
          <w:numId w:val="8"/>
        </w:numPr>
        <w:bidi/>
      </w:pPr>
      <w:r>
        <w:rPr>
          <w:rFonts w:hint="cs"/>
          <w:rtl/>
        </w:rPr>
        <w:t xml:space="preserve">עילי </w:t>
      </w:r>
      <w:proofErr w:type="spellStart"/>
      <w:r w:rsidR="009678AC">
        <w:rPr>
          <w:rFonts w:hint="cs"/>
          <w:rtl/>
        </w:rPr>
        <w:t>דייכס</w:t>
      </w:r>
      <w:proofErr w:type="spellEnd"/>
      <w:r w:rsidR="009678AC">
        <w:rPr>
          <w:rFonts w:hint="cs"/>
          <w:rtl/>
        </w:rPr>
        <w:t xml:space="preserve"> ת.ז 204382378</w:t>
      </w:r>
    </w:p>
    <w:p w14:paraId="5D21F7B0" w14:textId="72876405" w:rsidR="009678AC" w:rsidRPr="009678AC" w:rsidRDefault="00790C4E" w:rsidP="009678AC">
      <w:pPr>
        <w:pStyle w:val="a3"/>
        <w:numPr>
          <w:ilvl w:val="0"/>
          <w:numId w:val="2"/>
        </w:numPr>
        <w:bidi/>
        <w:rPr>
          <w:rtl/>
        </w:rPr>
      </w:pPr>
      <w:r>
        <w:rPr>
          <w:rFonts w:hint="cs"/>
          <w:rtl/>
        </w:rPr>
        <w:t>רקע לפרויקט, למה בחרתם בנושא זה</w:t>
      </w:r>
      <w:r w:rsidR="009678AC">
        <w:rPr>
          <w:rFonts w:hint="cs"/>
          <w:rtl/>
        </w:rPr>
        <w:t>:</w:t>
      </w:r>
    </w:p>
    <w:p w14:paraId="21D7B1C3" w14:textId="27B959E8" w:rsidR="001C6FDF" w:rsidRPr="001C6FDF" w:rsidRDefault="009678AC" w:rsidP="001C6FDF">
      <w:pPr>
        <w:pStyle w:val="a3"/>
        <w:bidi/>
        <w:rPr>
          <w:highlight w:val="yellow"/>
          <w:rtl/>
        </w:rPr>
      </w:pPr>
      <w:r>
        <w:rPr>
          <w:rFonts w:hint="cs"/>
          <w:highlight w:val="yellow"/>
          <w:rtl/>
        </w:rPr>
        <w:t xml:space="preserve">כיום לאנשים רבים אין גישה לפסנתר/אורגן או כלי נגינה דומה, האפליקציה הזאת באה </w:t>
      </w:r>
      <w:proofErr w:type="spellStart"/>
      <w:r>
        <w:rPr>
          <w:rFonts w:hint="cs"/>
          <w:highlight w:val="yellow"/>
          <w:rtl/>
        </w:rPr>
        <w:t>להנגיש</w:t>
      </w:r>
      <w:proofErr w:type="spellEnd"/>
      <w:r>
        <w:rPr>
          <w:rFonts w:hint="cs"/>
          <w:highlight w:val="yellow"/>
          <w:rtl/>
        </w:rPr>
        <w:t xml:space="preserve"> </w:t>
      </w:r>
      <w:r w:rsidR="001C6FDF">
        <w:rPr>
          <w:rFonts w:hint="cs"/>
          <w:highlight w:val="yellow"/>
          <w:rtl/>
        </w:rPr>
        <w:t>את כלי הפסנתר לכל מי שאין לו את היכולת.</w:t>
      </w:r>
    </w:p>
    <w:p w14:paraId="3061F62A" w14:textId="7D928C2B" w:rsidR="00790C4E" w:rsidRDefault="00790C4E" w:rsidP="00790C4E">
      <w:pPr>
        <w:pStyle w:val="a3"/>
        <w:numPr>
          <w:ilvl w:val="0"/>
          <w:numId w:val="2"/>
        </w:numPr>
        <w:bidi/>
      </w:pPr>
      <w:r>
        <w:rPr>
          <w:rFonts w:hint="cs"/>
          <w:rtl/>
        </w:rPr>
        <w:t>מטרות הפרויקט</w:t>
      </w:r>
    </w:p>
    <w:p w14:paraId="24655F43" w14:textId="24877BA6" w:rsidR="001C6FDF" w:rsidRDefault="00737BA6" w:rsidP="000549CE">
      <w:pPr>
        <w:pStyle w:val="a3"/>
        <w:bidi/>
        <w:rPr>
          <w:highlight w:val="yellow"/>
          <w:rtl/>
        </w:rPr>
      </w:pPr>
      <w:r>
        <w:t xml:space="preserve"> </w:t>
      </w:r>
      <w:r w:rsidRPr="001C6FDF">
        <w:t>-</w:t>
      </w:r>
      <w:r w:rsidR="001C6FDF">
        <w:rPr>
          <w:rFonts w:hint="cs"/>
          <w:highlight w:val="yellow"/>
          <w:rtl/>
        </w:rPr>
        <w:t>להשתעשע עם קלידים</w:t>
      </w:r>
    </w:p>
    <w:p w14:paraId="7A183698" w14:textId="5655616D" w:rsidR="000549CE" w:rsidRPr="00737BA6" w:rsidRDefault="001C6FDF" w:rsidP="001C6FDF">
      <w:pPr>
        <w:pStyle w:val="a3"/>
        <w:bidi/>
        <w:rPr>
          <w:highlight w:val="yellow"/>
          <w:rtl/>
        </w:rPr>
      </w:pPr>
      <w:r>
        <w:rPr>
          <w:rFonts w:hint="cs"/>
          <w:highlight w:val="yellow"/>
          <w:rtl/>
        </w:rPr>
        <w:t xml:space="preserve">- </w:t>
      </w:r>
      <w:r w:rsidR="00737BA6" w:rsidRPr="00737BA6">
        <w:rPr>
          <w:rFonts w:hint="cs"/>
          <w:highlight w:val="yellow"/>
          <w:rtl/>
        </w:rPr>
        <w:t>ניגון ללא הכלי פיזית</w:t>
      </w:r>
    </w:p>
    <w:p w14:paraId="34A584A9" w14:textId="5B921992" w:rsidR="00737BA6" w:rsidRPr="00737BA6" w:rsidRDefault="00737BA6" w:rsidP="00737BA6">
      <w:pPr>
        <w:pStyle w:val="a3"/>
        <w:bidi/>
        <w:rPr>
          <w:highlight w:val="yellow"/>
          <w:rtl/>
        </w:rPr>
      </w:pPr>
      <w:r w:rsidRPr="00737BA6">
        <w:rPr>
          <w:rFonts w:hint="cs"/>
          <w:highlight w:val="yellow"/>
          <w:rtl/>
        </w:rPr>
        <w:t>- הקלטת ניגון עצמי ושמירתם במכשיר האישי</w:t>
      </w:r>
    </w:p>
    <w:p w14:paraId="275188AE" w14:textId="0D7AC141" w:rsidR="00737BA6" w:rsidRDefault="00737BA6" w:rsidP="00737BA6">
      <w:pPr>
        <w:pStyle w:val="a3"/>
        <w:bidi/>
        <w:rPr>
          <w:rtl/>
        </w:rPr>
      </w:pPr>
      <w:r w:rsidRPr="00737BA6">
        <w:rPr>
          <w:rFonts w:hint="cs"/>
          <w:highlight w:val="yellow"/>
          <w:rtl/>
        </w:rPr>
        <w:t>- דרך נוחה ופשוטה להלחנה</w:t>
      </w:r>
      <w:r>
        <w:rPr>
          <w:rFonts w:hint="cs"/>
          <w:rtl/>
        </w:rPr>
        <w:t xml:space="preserve"> </w:t>
      </w:r>
    </w:p>
    <w:p w14:paraId="1304ADAD" w14:textId="06473F04" w:rsidR="00790C4E" w:rsidRDefault="00790C4E" w:rsidP="00790C4E">
      <w:pPr>
        <w:pStyle w:val="a3"/>
        <w:numPr>
          <w:ilvl w:val="0"/>
          <w:numId w:val="2"/>
        </w:numPr>
        <w:bidi/>
      </w:pPr>
      <w:r>
        <w:rPr>
          <w:rFonts w:hint="cs"/>
          <w:rtl/>
        </w:rPr>
        <w:t>טבלת סיכונים אפשריים, הכוללת דרכי התמודדות עמם.</w:t>
      </w:r>
    </w:p>
    <w:p w14:paraId="76492A3B" w14:textId="610BDFBF" w:rsidR="00737BA6" w:rsidRPr="00737BA6" w:rsidRDefault="00737BA6" w:rsidP="00737BA6">
      <w:pPr>
        <w:pStyle w:val="a3"/>
        <w:numPr>
          <w:ilvl w:val="0"/>
          <w:numId w:val="4"/>
        </w:numPr>
        <w:bidi/>
        <w:rPr>
          <w:highlight w:val="yellow"/>
        </w:rPr>
      </w:pPr>
      <w:r w:rsidRPr="00737BA6">
        <w:rPr>
          <w:rFonts w:hint="cs"/>
          <w:highlight w:val="yellow"/>
          <w:rtl/>
        </w:rPr>
        <w:t xml:space="preserve">הרשמה עם אותו שם משתמש </w:t>
      </w:r>
      <w:r w:rsidRPr="00737BA6">
        <w:rPr>
          <w:highlight w:val="yellow"/>
          <w:rtl/>
        </w:rPr>
        <w:t>–</w:t>
      </w:r>
      <w:r w:rsidRPr="00737BA6">
        <w:rPr>
          <w:rFonts w:hint="cs"/>
          <w:highlight w:val="yellow"/>
          <w:rtl/>
        </w:rPr>
        <w:t xml:space="preserve"> </w:t>
      </w:r>
      <w:r w:rsidRPr="00737BA6">
        <w:rPr>
          <w:rFonts w:hint="cs"/>
          <w:highlight w:val="yellow"/>
        </w:rPr>
        <w:t>FIREBA</w:t>
      </w:r>
      <w:r w:rsidRPr="00737BA6">
        <w:rPr>
          <w:highlight w:val="yellow"/>
        </w:rPr>
        <w:t xml:space="preserve">SE </w:t>
      </w:r>
      <w:r w:rsidRPr="00737BA6">
        <w:rPr>
          <w:rFonts w:hint="cs"/>
          <w:highlight w:val="yellow"/>
          <w:rtl/>
        </w:rPr>
        <w:t xml:space="preserve"> תעצור </w:t>
      </w:r>
      <w:proofErr w:type="spellStart"/>
      <w:r w:rsidRPr="00737BA6">
        <w:rPr>
          <w:rFonts w:hint="cs"/>
          <w:highlight w:val="yellow"/>
          <w:rtl/>
        </w:rPr>
        <w:t>אוטמטית</w:t>
      </w:r>
      <w:proofErr w:type="spellEnd"/>
      <w:r w:rsidRPr="00737BA6">
        <w:rPr>
          <w:rFonts w:hint="cs"/>
          <w:highlight w:val="yellow"/>
          <w:rtl/>
        </w:rPr>
        <w:t xml:space="preserve"> מקרה זה ואציג הודעה למשתמש.</w:t>
      </w:r>
    </w:p>
    <w:p w14:paraId="2FDC42C7" w14:textId="66FB50DA" w:rsidR="00737BA6" w:rsidRDefault="00737BA6" w:rsidP="00737BA6">
      <w:pPr>
        <w:pStyle w:val="a3"/>
        <w:numPr>
          <w:ilvl w:val="0"/>
          <w:numId w:val="4"/>
        </w:numPr>
        <w:bidi/>
        <w:rPr>
          <w:highlight w:val="yellow"/>
        </w:rPr>
      </w:pPr>
      <w:r w:rsidRPr="00737BA6">
        <w:rPr>
          <w:rFonts w:hint="cs"/>
          <w:highlight w:val="yellow"/>
          <w:rtl/>
        </w:rPr>
        <w:t>הרשמה עם פחות מ-6 תווים בשם משתמש</w:t>
      </w:r>
      <w:r w:rsidRPr="00737BA6">
        <w:rPr>
          <w:highlight w:val="yellow"/>
          <w:rtl/>
        </w:rPr>
        <w:t>–</w:t>
      </w:r>
      <w:r w:rsidRPr="00737BA6">
        <w:rPr>
          <w:rFonts w:hint="cs"/>
          <w:highlight w:val="yellow"/>
          <w:rtl/>
        </w:rPr>
        <w:t xml:space="preserve"> </w:t>
      </w:r>
      <w:r w:rsidRPr="00737BA6">
        <w:rPr>
          <w:rFonts w:hint="cs"/>
          <w:highlight w:val="yellow"/>
        </w:rPr>
        <w:t>FIREBA</w:t>
      </w:r>
      <w:r w:rsidRPr="00737BA6">
        <w:rPr>
          <w:highlight w:val="yellow"/>
        </w:rPr>
        <w:t xml:space="preserve">SE </w:t>
      </w:r>
      <w:r w:rsidRPr="00737BA6">
        <w:rPr>
          <w:rFonts w:hint="cs"/>
          <w:highlight w:val="yellow"/>
          <w:rtl/>
        </w:rPr>
        <w:t xml:space="preserve"> תעצור </w:t>
      </w:r>
      <w:proofErr w:type="spellStart"/>
      <w:r w:rsidRPr="00737BA6">
        <w:rPr>
          <w:rFonts w:hint="cs"/>
          <w:highlight w:val="yellow"/>
          <w:rtl/>
        </w:rPr>
        <w:t>אוטמטית</w:t>
      </w:r>
      <w:proofErr w:type="spellEnd"/>
      <w:r w:rsidRPr="00737BA6">
        <w:rPr>
          <w:rFonts w:hint="cs"/>
          <w:highlight w:val="yellow"/>
          <w:rtl/>
        </w:rPr>
        <w:t xml:space="preserve"> מקרה זה ואציג הודעה למשתמש.</w:t>
      </w:r>
    </w:p>
    <w:p w14:paraId="36DCD46B" w14:textId="224DDF4F" w:rsidR="001C6FDF" w:rsidRDefault="001C6FDF" w:rsidP="001C6FDF">
      <w:pPr>
        <w:pStyle w:val="a3"/>
        <w:numPr>
          <w:ilvl w:val="0"/>
          <w:numId w:val="4"/>
        </w:numPr>
        <w:bidi/>
        <w:rPr>
          <w:highlight w:val="yellow"/>
        </w:rPr>
      </w:pPr>
      <w:r w:rsidRPr="00737BA6">
        <w:rPr>
          <w:rFonts w:hint="cs"/>
          <w:highlight w:val="yellow"/>
          <w:rtl/>
        </w:rPr>
        <w:t xml:space="preserve">הרשמה עם פחות מ-6 תווים </w:t>
      </w:r>
      <w:r>
        <w:rPr>
          <w:rFonts w:hint="cs"/>
          <w:highlight w:val="yellow"/>
          <w:rtl/>
        </w:rPr>
        <w:t>בסיסמא</w:t>
      </w:r>
      <w:r w:rsidRPr="00737BA6">
        <w:rPr>
          <w:highlight w:val="yellow"/>
          <w:rtl/>
        </w:rPr>
        <w:t>–</w:t>
      </w:r>
      <w:r w:rsidRPr="00737BA6">
        <w:rPr>
          <w:rFonts w:hint="cs"/>
          <w:highlight w:val="yellow"/>
          <w:rtl/>
        </w:rPr>
        <w:t xml:space="preserve"> </w:t>
      </w:r>
      <w:r w:rsidRPr="00737BA6">
        <w:rPr>
          <w:rFonts w:hint="cs"/>
          <w:highlight w:val="yellow"/>
        </w:rPr>
        <w:t>FIREBA</w:t>
      </w:r>
      <w:r w:rsidRPr="00737BA6">
        <w:rPr>
          <w:highlight w:val="yellow"/>
        </w:rPr>
        <w:t xml:space="preserve">SE </w:t>
      </w:r>
      <w:r w:rsidRPr="00737BA6">
        <w:rPr>
          <w:rFonts w:hint="cs"/>
          <w:highlight w:val="yellow"/>
          <w:rtl/>
        </w:rPr>
        <w:t xml:space="preserve"> תעצור </w:t>
      </w:r>
      <w:proofErr w:type="spellStart"/>
      <w:r w:rsidRPr="00737BA6">
        <w:rPr>
          <w:rFonts w:hint="cs"/>
          <w:highlight w:val="yellow"/>
          <w:rtl/>
        </w:rPr>
        <w:t>אוטמטית</w:t>
      </w:r>
      <w:proofErr w:type="spellEnd"/>
      <w:r w:rsidRPr="00737BA6">
        <w:rPr>
          <w:rFonts w:hint="cs"/>
          <w:highlight w:val="yellow"/>
          <w:rtl/>
        </w:rPr>
        <w:t xml:space="preserve"> מקרה זה ואציג הודעה למשתמש.</w:t>
      </w:r>
    </w:p>
    <w:p w14:paraId="1F937B8E" w14:textId="1D38FE1D" w:rsidR="00737BA6" w:rsidRPr="001C6FDF" w:rsidRDefault="001C6FDF" w:rsidP="001C6FDF">
      <w:pPr>
        <w:pStyle w:val="a3"/>
        <w:numPr>
          <w:ilvl w:val="0"/>
          <w:numId w:val="4"/>
        </w:numPr>
        <w:bidi/>
        <w:rPr>
          <w:highlight w:val="yellow"/>
        </w:rPr>
      </w:pPr>
      <w:r>
        <w:rPr>
          <w:rFonts w:hint="cs"/>
          <w:highlight w:val="yellow"/>
          <w:rtl/>
        </w:rPr>
        <w:t>-מקרים שבו האחסון במכשיר מלא</w:t>
      </w:r>
      <w:r>
        <w:rPr>
          <w:highlight w:val="yellow"/>
          <w:rtl/>
        </w:rPr>
        <w:t>–</w:t>
      </w:r>
      <w:r>
        <w:rPr>
          <w:rFonts w:hint="cs"/>
          <w:highlight w:val="yellow"/>
          <w:rtl/>
        </w:rPr>
        <w:t xml:space="preserve"> קבלת הודעה על כך</w:t>
      </w:r>
    </w:p>
    <w:p w14:paraId="698DE0A1" w14:textId="23693849" w:rsidR="00790C4E" w:rsidRDefault="00790C4E" w:rsidP="00790C4E">
      <w:pPr>
        <w:pStyle w:val="a3"/>
        <w:numPr>
          <w:ilvl w:val="0"/>
          <w:numId w:val="2"/>
        </w:numPr>
        <w:bidi/>
      </w:pPr>
      <w:r>
        <w:rPr>
          <w:rFonts w:hint="cs"/>
          <w:rtl/>
        </w:rPr>
        <w:t>תיאור מסכים והקשרים בניהם</w:t>
      </w:r>
    </w:p>
    <w:p w14:paraId="6B0A5846" w14:textId="498C33C0" w:rsidR="00195D32" w:rsidRPr="00195D32" w:rsidRDefault="00195D32" w:rsidP="00195D32">
      <w:pPr>
        <w:pStyle w:val="a3"/>
        <w:numPr>
          <w:ilvl w:val="0"/>
          <w:numId w:val="4"/>
        </w:numPr>
        <w:bidi/>
        <w:rPr>
          <w:highlight w:val="yellow"/>
        </w:rPr>
      </w:pPr>
      <w:r w:rsidRPr="00195D32">
        <w:rPr>
          <w:rFonts w:hint="cs"/>
          <w:highlight w:val="yellow"/>
          <w:rtl/>
        </w:rPr>
        <w:t xml:space="preserve">מסך התחברות </w:t>
      </w:r>
      <w:r w:rsidRPr="00195D32">
        <w:rPr>
          <w:highlight w:val="yellow"/>
          <w:rtl/>
        </w:rPr>
        <w:t>–</w:t>
      </w:r>
      <w:r w:rsidRPr="00195D32">
        <w:rPr>
          <w:rFonts w:hint="cs"/>
          <w:highlight w:val="yellow"/>
          <w:rtl/>
        </w:rPr>
        <w:t xml:space="preserve"> דף זה יכיל 2 שדות של הזנת שם משתמש וסיסמא ובנוסף יכיל כפתור להירשם שיוביל לדף הרשמה. בנוסף יהיה כפתור התחברות שיוביל לדף פסנתר.</w:t>
      </w:r>
    </w:p>
    <w:p w14:paraId="61283434" w14:textId="0EEC9ADC" w:rsidR="00195D32" w:rsidRPr="00195D32" w:rsidRDefault="00195D32" w:rsidP="00195D32">
      <w:pPr>
        <w:pStyle w:val="a3"/>
        <w:numPr>
          <w:ilvl w:val="0"/>
          <w:numId w:val="4"/>
        </w:numPr>
        <w:bidi/>
        <w:rPr>
          <w:highlight w:val="yellow"/>
        </w:rPr>
      </w:pPr>
      <w:r w:rsidRPr="00195D32">
        <w:rPr>
          <w:rFonts w:hint="cs"/>
          <w:highlight w:val="yellow"/>
          <w:rtl/>
        </w:rPr>
        <w:t>דף הרשמה -דף שיכיל שדות למילוי. בסיומו יהיה העברה אוטומטית לדף התחברות.</w:t>
      </w:r>
    </w:p>
    <w:p w14:paraId="227D852B" w14:textId="74B015DA" w:rsidR="00195D32" w:rsidRPr="00195D32" w:rsidRDefault="00195D32" w:rsidP="00195D32">
      <w:pPr>
        <w:pStyle w:val="a3"/>
        <w:numPr>
          <w:ilvl w:val="0"/>
          <w:numId w:val="4"/>
        </w:numPr>
        <w:bidi/>
        <w:rPr>
          <w:highlight w:val="yellow"/>
        </w:rPr>
      </w:pPr>
      <w:r w:rsidRPr="00195D32">
        <w:rPr>
          <w:rFonts w:hint="cs"/>
          <w:highlight w:val="yellow"/>
          <w:rtl/>
        </w:rPr>
        <w:t xml:space="preserve">ניגון בפסנתר </w:t>
      </w:r>
      <w:r w:rsidRPr="00195D32">
        <w:rPr>
          <w:highlight w:val="yellow"/>
          <w:rtl/>
        </w:rPr>
        <w:t>–</w:t>
      </w:r>
      <w:r w:rsidRPr="00195D32">
        <w:rPr>
          <w:rFonts w:hint="cs"/>
          <w:highlight w:val="yellow"/>
          <w:rtl/>
        </w:rPr>
        <w:t xml:space="preserve"> דף שבו יהיו תווים להקשה. כפתור הפעלת הקלטה שישמור את ביצועי הניגון במכשיר האישי</w:t>
      </w:r>
      <w:r w:rsidR="001C6FDF">
        <w:rPr>
          <w:rFonts w:hint="cs"/>
          <w:highlight w:val="yellow"/>
          <w:rtl/>
        </w:rPr>
        <w:t xml:space="preserve"> וכפתורים נוספים.</w:t>
      </w:r>
    </w:p>
    <w:p w14:paraId="3A7F6FF4" w14:textId="099A5EEB" w:rsidR="00195D32" w:rsidRPr="00195D32" w:rsidRDefault="00195D32" w:rsidP="00195D32">
      <w:pPr>
        <w:pStyle w:val="a3"/>
        <w:numPr>
          <w:ilvl w:val="0"/>
          <w:numId w:val="4"/>
        </w:numPr>
        <w:bidi/>
        <w:rPr>
          <w:highlight w:val="yellow"/>
        </w:rPr>
      </w:pPr>
      <w:r w:rsidRPr="00195D32">
        <w:rPr>
          <w:rFonts w:hint="cs"/>
          <w:highlight w:val="yellow"/>
          <w:rtl/>
        </w:rPr>
        <w:t>פרופיל אישי- דף זה יכיל את פרטי ההרשמה ואפשרות עריכתם ושמיר</w:t>
      </w:r>
      <w:r w:rsidR="001C6FDF">
        <w:rPr>
          <w:rFonts w:hint="cs"/>
          <w:highlight w:val="yellow"/>
          <w:rtl/>
        </w:rPr>
        <w:t>תם. בנוסף דף זה יכיל כפתור התנתקות וכפתור עריכה.</w:t>
      </w:r>
    </w:p>
    <w:p w14:paraId="055F34B8" w14:textId="4A65AC64" w:rsidR="00790C4E" w:rsidRDefault="00790C4E" w:rsidP="00790C4E">
      <w:pPr>
        <w:pStyle w:val="a3"/>
        <w:numPr>
          <w:ilvl w:val="0"/>
          <w:numId w:val="2"/>
        </w:numPr>
        <w:bidi/>
      </w:pPr>
      <w:r>
        <w:rPr>
          <w:rFonts w:hint="cs"/>
          <w:rtl/>
        </w:rPr>
        <w:t>תיאור תרחישי השימוש באפליקציה</w:t>
      </w:r>
    </w:p>
    <w:p w14:paraId="514C9FBC" w14:textId="5FF50001" w:rsidR="008A5A9A" w:rsidRPr="008A5A9A" w:rsidRDefault="008A5A9A" w:rsidP="008A5A9A">
      <w:pPr>
        <w:pStyle w:val="a3"/>
        <w:numPr>
          <w:ilvl w:val="0"/>
          <w:numId w:val="2"/>
        </w:num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rtl/>
        </w:rPr>
      </w:pPr>
      <w:r w:rsidRPr="008A5A9A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rtl/>
        </w:rPr>
        <w:t xml:space="preserve">מסך </w:t>
      </w:r>
      <w:proofErr w:type="spellStart"/>
      <w:r w:rsidRPr="008A5A9A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rtl/>
        </w:rPr>
        <w:t>הספלאש</w:t>
      </w:r>
      <w:proofErr w:type="spellEnd"/>
      <w:r w:rsidRPr="008A5A9A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rtl/>
        </w:rPr>
        <w:t xml:space="preserve"> סקרין – מסך זו מתבצע בהתחלה לאחר מכן יעבור למסך ההתחברות.</w:t>
      </w:r>
    </w:p>
    <w:p w14:paraId="0398CA7D" w14:textId="568BAA8E" w:rsidR="008A5A9A" w:rsidRPr="008A5A9A" w:rsidRDefault="008A5A9A" w:rsidP="008A5A9A">
      <w:pPr>
        <w:pStyle w:val="a3"/>
        <w:numPr>
          <w:ilvl w:val="0"/>
          <w:numId w:val="2"/>
        </w:num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8A5A9A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rtl/>
        </w:rPr>
        <w:t xml:space="preserve">מסך ההתחברות – יבדוק אם משתמש מחובר, אם כן יעבור ישר </w:t>
      </w:r>
      <w:r w:rsidRPr="008A5A9A">
        <w:rPr>
          <w:rFonts w:ascii="Times New Roman" w:eastAsia="Times New Roman" w:hAnsi="Times New Roman" w:cs="Times New Roman" w:hint="cs"/>
          <w:color w:val="000000"/>
          <w:sz w:val="24"/>
          <w:szCs w:val="24"/>
          <w:highlight w:val="yellow"/>
          <w:rtl/>
        </w:rPr>
        <w:t>לדף הפסנתר</w:t>
      </w:r>
      <w:r w:rsidRPr="008A5A9A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rtl/>
        </w:rPr>
        <w:t xml:space="preserve"> , אם לא אפשרויות הבאות: </w:t>
      </w:r>
    </w:p>
    <w:p w14:paraId="7659C262" w14:textId="2CF3BD82" w:rsidR="008A5A9A" w:rsidRPr="008A5A9A" w:rsidRDefault="008A5A9A" w:rsidP="008A5A9A">
      <w:pPr>
        <w:pStyle w:val="a3"/>
        <w:numPr>
          <w:ilvl w:val="0"/>
          <w:numId w:val="4"/>
        </w:num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rtl/>
        </w:rPr>
      </w:pPr>
      <w:r w:rsidRPr="008A5A9A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rtl/>
        </w:rPr>
        <w:t>הכנסת פרטים והתחברות או</w:t>
      </w:r>
      <w:r w:rsidRPr="008A5A9A">
        <w:rPr>
          <w:rFonts w:ascii="Times New Roman" w:eastAsia="Times New Roman" w:hAnsi="Times New Roman" w:cs="Times New Roman" w:hint="cs"/>
          <w:color w:val="000000"/>
          <w:sz w:val="24"/>
          <w:szCs w:val="24"/>
          <w:highlight w:val="yellow"/>
          <w:rtl/>
        </w:rPr>
        <w:t xml:space="preserve"> </w:t>
      </w:r>
      <w:r w:rsidRPr="008A5A9A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rtl/>
        </w:rPr>
        <w:t>הרשמה.</w:t>
      </w:r>
    </w:p>
    <w:p w14:paraId="6C8324EE" w14:textId="116514B7" w:rsidR="008A5A9A" w:rsidRPr="008A5A9A" w:rsidRDefault="008A5A9A" w:rsidP="008A5A9A">
      <w:pPr>
        <w:pStyle w:val="a3"/>
        <w:numPr>
          <w:ilvl w:val="0"/>
          <w:numId w:val="4"/>
        </w:num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8A5A9A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rtl/>
        </w:rPr>
        <w:t xml:space="preserve">מסך ההרשמה </w:t>
      </w:r>
      <w:r w:rsidR="00587D99">
        <w:rPr>
          <w:rFonts w:ascii="Times New Roman" w:eastAsia="Times New Roman" w:hAnsi="Times New Roman" w:cs="Times New Roman" w:hint="cs"/>
          <w:color w:val="000000"/>
          <w:sz w:val="24"/>
          <w:szCs w:val="24"/>
          <w:highlight w:val="yellow"/>
          <w:rtl/>
        </w:rPr>
        <w:t>-</w:t>
      </w:r>
      <w:r w:rsidRPr="008A5A9A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rtl/>
        </w:rPr>
        <w:t>אימייל</w:t>
      </w:r>
      <w:r w:rsidR="00587D99">
        <w:rPr>
          <w:rFonts w:ascii="Times New Roman" w:eastAsia="Times New Roman" w:hAnsi="Times New Roman" w:cs="Times New Roman" w:hint="cs"/>
          <w:color w:val="000000"/>
          <w:sz w:val="24"/>
          <w:szCs w:val="24"/>
          <w:highlight w:val="yellow"/>
          <w:rtl/>
        </w:rPr>
        <w:t xml:space="preserve"> </w:t>
      </w:r>
      <w:r w:rsidRPr="008A5A9A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  <w:rtl/>
        </w:rPr>
        <w:t>וסיסמא.</w:t>
      </w:r>
    </w:p>
    <w:p w14:paraId="6E2637AC" w14:textId="6B97D313" w:rsidR="008A5A9A" w:rsidRPr="008A5A9A" w:rsidRDefault="008A5A9A" w:rsidP="008A5A9A">
      <w:pPr>
        <w:pStyle w:val="a3"/>
        <w:numPr>
          <w:ilvl w:val="0"/>
          <w:numId w:val="2"/>
        </w:num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8A5A9A">
        <w:rPr>
          <w:rFonts w:ascii="Times New Roman" w:eastAsia="Times New Roman" w:hAnsi="Times New Roman" w:cs="Times New Roman" w:hint="cs"/>
          <w:sz w:val="24"/>
          <w:szCs w:val="24"/>
          <w:highlight w:val="yellow"/>
          <w:rtl/>
        </w:rPr>
        <w:t>מסך הפסנתר- מספר אפשרויות:</w:t>
      </w:r>
    </w:p>
    <w:p w14:paraId="3A89686E" w14:textId="60AC0168" w:rsidR="008A5A9A" w:rsidRPr="008A5A9A" w:rsidRDefault="008A5A9A" w:rsidP="008A5A9A">
      <w:pPr>
        <w:pStyle w:val="a3"/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rtl/>
        </w:rPr>
      </w:pPr>
      <w:r w:rsidRPr="008A5A9A">
        <w:rPr>
          <w:rFonts w:ascii="Times New Roman" w:eastAsia="Times New Roman" w:hAnsi="Times New Roman" w:cs="Times New Roman" w:hint="cs"/>
          <w:sz w:val="24"/>
          <w:szCs w:val="24"/>
          <w:highlight w:val="yellow"/>
          <w:rtl/>
        </w:rPr>
        <w:t>- ניגון בפסנתר</w:t>
      </w:r>
    </w:p>
    <w:p w14:paraId="2E625AA1" w14:textId="6DD8776F" w:rsidR="008A5A9A" w:rsidRDefault="008A5A9A" w:rsidP="008A5A9A">
      <w:pPr>
        <w:pStyle w:val="a3"/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rtl/>
        </w:rPr>
      </w:pPr>
      <w:r w:rsidRPr="008A5A9A">
        <w:rPr>
          <w:rFonts w:ascii="Times New Roman" w:eastAsia="Times New Roman" w:hAnsi="Times New Roman" w:cs="Times New Roman" w:hint="cs"/>
          <w:sz w:val="24"/>
          <w:szCs w:val="24"/>
          <w:highlight w:val="yellow"/>
          <w:rtl/>
        </w:rPr>
        <w:t>- ניגון שכולל הקלטה ושמירת ההקלטה במכשיר האישי</w:t>
      </w:r>
    </w:p>
    <w:p w14:paraId="246ADE0E" w14:textId="56B1E21A" w:rsidR="00587D99" w:rsidRPr="00587D99" w:rsidRDefault="00587D99" w:rsidP="00587D99">
      <w:pPr>
        <w:pStyle w:val="a3"/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8A5A9A">
        <w:rPr>
          <w:rFonts w:ascii="Times New Roman" w:eastAsia="Times New Roman" w:hAnsi="Times New Roman" w:cs="Times New Roman" w:hint="cs"/>
          <w:sz w:val="24"/>
          <w:szCs w:val="24"/>
          <w:highlight w:val="yellow"/>
          <w:rtl/>
        </w:rPr>
        <w:lastRenderedPageBreak/>
        <w:t>-הפעלת יצירות ניגון קודמות</w:t>
      </w:r>
    </w:p>
    <w:p w14:paraId="18523B4D" w14:textId="67B52182" w:rsidR="008A5A9A" w:rsidRPr="008A5A9A" w:rsidRDefault="008A5A9A" w:rsidP="008A5A9A">
      <w:pPr>
        <w:pStyle w:val="a3"/>
        <w:numPr>
          <w:ilvl w:val="0"/>
          <w:numId w:val="7"/>
        </w:num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rtl/>
        </w:rPr>
      </w:pPr>
      <w:r w:rsidRPr="008A5A9A">
        <w:rPr>
          <w:rFonts w:ascii="Times New Roman" w:eastAsia="Times New Roman" w:hAnsi="Times New Roman" w:cs="Times New Roman" w:hint="cs"/>
          <w:sz w:val="24"/>
          <w:szCs w:val="24"/>
          <w:highlight w:val="yellow"/>
          <w:rtl/>
        </w:rPr>
        <w:t>מסך פרופיל אישי-</w:t>
      </w:r>
    </w:p>
    <w:p w14:paraId="44617B27" w14:textId="6BCCDAA3" w:rsidR="008A5A9A" w:rsidRPr="008A5A9A" w:rsidRDefault="008A5A9A" w:rsidP="008A5A9A">
      <w:pPr>
        <w:pStyle w:val="a3"/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rtl/>
        </w:rPr>
      </w:pPr>
      <w:r w:rsidRPr="008A5A9A">
        <w:rPr>
          <w:rFonts w:ascii="Times New Roman" w:eastAsia="Times New Roman" w:hAnsi="Times New Roman" w:cs="Times New Roman" w:hint="cs"/>
          <w:sz w:val="24"/>
          <w:szCs w:val="24"/>
          <w:highlight w:val="yellow"/>
          <w:rtl/>
        </w:rPr>
        <w:t>-עריכת הפרטים האישיים</w:t>
      </w:r>
    </w:p>
    <w:p w14:paraId="2453F044" w14:textId="77777777" w:rsidR="008A5A9A" w:rsidRPr="008A5A9A" w:rsidRDefault="008A5A9A" w:rsidP="008A5A9A">
      <w:pPr>
        <w:pStyle w:val="a3"/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14:paraId="70516DEB" w14:textId="77777777" w:rsidR="008A5A9A" w:rsidRPr="008A5A9A" w:rsidRDefault="008A5A9A" w:rsidP="008A5A9A">
      <w:pPr>
        <w:pStyle w:val="a3"/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</w:rPr>
      </w:pPr>
    </w:p>
    <w:p w14:paraId="1F893BC9" w14:textId="299B36CA" w:rsidR="008A5A9A" w:rsidRDefault="008A5A9A" w:rsidP="008A5A9A">
      <w:pPr>
        <w:pStyle w:val="a3"/>
        <w:bidi/>
      </w:pPr>
    </w:p>
    <w:p w14:paraId="50E1F8BE" w14:textId="7DD0B2BB" w:rsidR="00737BA6" w:rsidRDefault="00737BA6" w:rsidP="00737BA6">
      <w:pPr>
        <w:pStyle w:val="a3"/>
      </w:pPr>
    </w:p>
    <w:p w14:paraId="645CA2E4" w14:textId="77777777" w:rsidR="00737BA6" w:rsidRDefault="00737BA6" w:rsidP="00737BA6">
      <w:pPr>
        <w:pStyle w:val="a3"/>
        <w:bidi/>
      </w:pPr>
    </w:p>
    <w:p w14:paraId="014EF5FE" w14:textId="59D8ECB2" w:rsidR="00790C4E" w:rsidRDefault="00790C4E" w:rsidP="00790C4E">
      <w:pPr>
        <w:pStyle w:val="a3"/>
        <w:numPr>
          <w:ilvl w:val="0"/>
          <w:numId w:val="2"/>
        </w:numPr>
        <w:bidi/>
      </w:pPr>
      <w:r>
        <w:rPr>
          <w:rFonts w:hint="cs"/>
          <w:rtl/>
        </w:rPr>
        <w:t>לוח זמנים משוער בטבלה.</w:t>
      </w:r>
    </w:p>
    <w:p w14:paraId="01D231EF" w14:textId="77777777" w:rsidR="00AF7C1E" w:rsidRPr="00343271" w:rsidRDefault="00AF7C1E" w:rsidP="00343271">
      <w:pPr>
        <w:spacing w:after="0" w:line="240" w:lineRule="auto"/>
        <w:ind w:left="283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bidiVisual/>
        <w:tblW w:w="0" w:type="auto"/>
        <w:tblInd w:w="39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9"/>
        <w:gridCol w:w="1441"/>
        <w:gridCol w:w="1229"/>
      </w:tblGrid>
      <w:tr w:rsidR="00AF7C1E" w:rsidRPr="00AF7C1E" w14:paraId="523DE5B3" w14:textId="77777777" w:rsidTr="00343271">
        <w:trPr>
          <w:trHeight w:val="67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D24CA7" w14:textId="77777777" w:rsidR="00AF7C1E" w:rsidRPr="00AF7C1E" w:rsidRDefault="00AF7C1E" w:rsidP="00AF7C1E">
            <w:pPr>
              <w:bidi/>
              <w:spacing w:after="0" w:line="240" w:lineRule="auto"/>
              <w:rPr>
                <w:rFonts w:asciiTheme="minorBidi" w:eastAsia="Times New Roman" w:hAnsiTheme="minorBidi"/>
                <w:b/>
                <w:bCs/>
              </w:rPr>
            </w:pPr>
            <w:proofErr w:type="spellStart"/>
            <w:r w:rsidRPr="00AF7C1E">
              <w:rPr>
                <w:rFonts w:asciiTheme="minorBidi" w:eastAsia="Times New Roman" w:hAnsiTheme="minorBidi"/>
                <w:b/>
                <w:bCs/>
                <w:color w:val="000000"/>
                <w:u w:val="single"/>
                <w:rtl/>
              </w:rPr>
              <w:t>אקטיביטים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D390AA" w14:textId="77777777" w:rsidR="00AF7C1E" w:rsidRPr="00AF7C1E" w:rsidRDefault="00AF7C1E" w:rsidP="00AF7C1E">
            <w:pPr>
              <w:bidi/>
              <w:spacing w:after="0" w:line="240" w:lineRule="auto"/>
              <w:rPr>
                <w:rFonts w:asciiTheme="minorBidi" w:eastAsia="Times New Roman" w:hAnsiTheme="minorBidi"/>
                <w:b/>
                <w:bCs/>
                <w:rtl/>
              </w:rPr>
            </w:pPr>
            <w:r w:rsidRPr="00AF7C1E">
              <w:rPr>
                <w:rFonts w:asciiTheme="minorBidi" w:eastAsia="Times New Roman" w:hAnsiTheme="minorBidi"/>
                <w:b/>
                <w:bCs/>
                <w:color w:val="000000"/>
                <w:u w:val="single"/>
                <w:rtl/>
              </w:rPr>
              <w:t>תחילת עבודה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61AD31" w14:textId="77777777" w:rsidR="00AF7C1E" w:rsidRPr="00AF7C1E" w:rsidRDefault="00AF7C1E" w:rsidP="00AF7C1E">
            <w:pPr>
              <w:bidi/>
              <w:spacing w:after="0" w:line="240" w:lineRule="auto"/>
              <w:rPr>
                <w:rFonts w:asciiTheme="minorBidi" w:eastAsia="Times New Roman" w:hAnsiTheme="minorBidi"/>
                <w:b/>
                <w:bCs/>
                <w:rtl/>
              </w:rPr>
            </w:pPr>
            <w:r w:rsidRPr="00AF7C1E">
              <w:rPr>
                <w:rFonts w:asciiTheme="minorBidi" w:eastAsia="Times New Roman" w:hAnsiTheme="minorBidi"/>
                <w:b/>
                <w:bCs/>
                <w:color w:val="000000"/>
                <w:u w:val="single"/>
                <w:rtl/>
              </w:rPr>
              <w:t>סיום עבודה</w:t>
            </w:r>
          </w:p>
        </w:tc>
      </w:tr>
      <w:tr w:rsidR="00AF7C1E" w:rsidRPr="00AF7C1E" w14:paraId="7E0439BF" w14:textId="77777777" w:rsidTr="00343271">
        <w:trPr>
          <w:trHeight w:val="39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A1E702" w14:textId="30193837" w:rsidR="00AF7C1E" w:rsidRPr="00AF7C1E" w:rsidRDefault="00AF7C1E" w:rsidP="00AF7C1E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  <w:r w:rsidRPr="00AF7C1E">
              <w:rPr>
                <w:rFonts w:asciiTheme="minorBidi" w:eastAsia="Times New Roman" w:hAnsiTheme="minorBidi"/>
                <w:color w:val="000000"/>
                <w:rtl/>
              </w:rPr>
              <w:t xml:space="preserve">מסך התחברות 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80F8A" w14:textId="4EBAF1A3" w:rsidR="00AF7C1E" w:rsidRPr="00AF7C1E" w:rsidRDefault="00343271" w:rsidP="00AF7C1E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21/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E91CD8" w14:textId="5B9A660A" w:rsidR="00AF7C1E" w:rsidRPr="00AF7C1E" w:rsidRDefault="00343271" w:rsidP="00AF7C1E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25/02</w:t>
            </w:r>
          </w:p>
        </w:tc>
      </w:tr>
      <w:tr w:rsidR="00343271" w:rsidRPr="00AF7C1E" w14:paraId="07550D64" w14:textId="77777777" w:rsidTr="00AF7C1E">
        <w:trPr>
          <w:trHeight w:val="36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2845D5" w14:textId="6B728FD0" w:rsidR="00343271" w:rsidRPr="00AF7C1E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  <w:r w:rsidRPr="00343271">
              <w:rPr>
                <w:rFonts w:asciiTheme="minorBidi" w:eastAsia="Times New Roman" w:hAnsiTheme="minorBidi"/>
                <w:rtl/>
              </w:rPr>
              <w:t>טופס הרשמה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0BB028" w14:textId="53A67168" w:rsidR="00343271" w:rsidRPr="00AF7C1E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21/0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71B5B7" w14:textId="33597CFF" w:rsidR="00343271" w:rsidRPr="00AF7C1E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25/02</w:t>
            </w:r>
          </w:p>
        </w:tc>
      </w:tr>
      <w:tr w:rsidR="00343271" w:rsidRPr="00AF7C1E" w14:paraId="12D61024" w14:textId="77777777" w:rsidTr="00AF7C1E">
        <w:trPr>
          <w:trHeight w:val="42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157E2" w14:textId="165DF333" w:rsidR="00343271" w:rsidRPr="00343271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color w:val="000000"/>
                <w:rtl/>
              </w:rPr>
            </w:pPr>
            <w:r w:rsidRPr="00343271">
              <w:rPr>
                <w:rFonts w:asciiTheme="minorBidi" w:eastAsia="Times New Roman" w:hAnsiTheme="minorBidi"/>
                <w:color w:val="000000"/>
                <w:rtl/>
              </w:rPr>
              <w:t>דף ניגון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571A9" w14:textId="2D479676" w:rsidR="00343271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E64445" w14:textId="2E6409C8" w:rsidR="00343271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סמסטר ב'</w:t>
            </w:r>
          </w:p>
        </w:tc>
      </w:tr>
      <w:tr w:rsidR="00343271" w:rsidRPr="00AF7C1E" w14:paraId="7798449E" w14:textId="77777777" w:rsidTr="00343271">
        <w:trPr>
          <w:trHeight w:val="48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8B1F57" w14:textId="34AF8A8A" w:rsidR="00343271" w:rsidRPr="00AF7C1E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  <w:r w:rsidRPr="00343271">
              <w:rPr>
                <w:rFonts w:asciiTheme="minorBidi" w:eastAsia="Times New Roman" w:hAnsiTheme="minorBidi"/>
                <w:color w:val="000000"/>
                <w:rtl/>
              </w:rPr>
              <w:t>דף פרופיל אישי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3E2BC5" w14:textId="1B5E289D" w:rsidR="00343271" w:rsidRPr="00AF7C1E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21CBE8" w14:textId="0D4B4336" w:rsidR="00343271" w:rsidRPr="00AF7C1E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סמסטר ב'</w:t>
            </w:r>
          </w:p>
        </w:tc>
      </w:tr>
      <w:tr w:rsidR="00343271" w:rsidRPr="00AF7C1E" w14:paraId="7272D558" w14:textId="77777777" w:rsidTr="00AF7C1E">
        <w:trPr>
          <w:trHeight w:val="42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54FFC" w14:textId="4FA30A0A" w:rsidR="00343271" w:rsidRPr="00343271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color w:val="000000"/>
                <w:rtl/>
              </w:rPr>
            </w:pPr>
            <w:r w:rsidRPr="00343271">
              <w:rPr>
                <w:rFonts w:asciiTheme="minorBidi" w:eastAsia="Times New Roman" w:hAnsiTheme="minorBidi"/>
                <w:color w:val="000000"/>
                <w:rtl/>
              </w:rPr>
              <w:t>בדיקת תקינות אפליקציה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6A5CE6" w14:textId="77777777" w:rsidR="00343271" w:rsidRPr="00343271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7AC20B" w14:textId="10AACC2E" w:rsidR="00343271" w:rsidRPr="00343271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סמסטר ב'</w:t>
            </w:r>
          </w:p>
        </w:tc>
      </w:tr>
      <w:tr w:rsidR="00343271" w:rsidRPr="00AF7C1E" w14:paraId="6400BA1E" w14:textId="77777777" w:rsidTr="00AF7C1E">
        <w:trPr>
          <w:trHeight w:val="421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550B1" w14:textId="60448682" w:rsidR="00343271" w:rsidRPr="00343271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color w:val="000000"/>
                <w:rtl/>
              </w:rPr>
            </w:pPr>
            <w:r w:rsidRPr="00343271">
              <w:rPr>
                <w:rFonts w:asciiTheme="minorBidi" w:eastAsia="Times New Roman" w:hAnsiTheme="minorBidi"/>
                <w:color w:val="000000"/>
                <w:rtl/>
              </w:rPr>
              <w:t>סיום והגשת התוכנית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54FFE" w14:textId="78D5F680" w:rsidR="00343271" w:rsidRPr="00343271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-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1ABE3A" w14:textId="1B1B13DE" w:rsidR="00343271" w:rsidRPr="00343271" w:rsidRDefault="00343271" w:rsidP="00343271">
            <w:pPr>
              <w:bidi/>
              <w:spacing w:after="0" w:line="240" w:lineRule="auto"/>
              <w:rPr>
                <w:rFonts w:asciiTheme="minorBidi" w:eastAsia="Times New Roman" w:hAnsiTheme="minorBidi"/>
                <w:rtl/>
              </w:rPr>
            </w:pPr>
            <w:r>
              <w:rPr>
                <w:rFonts w:asciiTheme="minorBidi" w:eastAsia="Times New Roman" w:hAnsiTheme="minorBidi" w:hint="cs"/>
                <w:rtl/>
              </w:rPr>
              <w:t>סמסטר ב'</w:t>
            </w:r>
          </w:p>
        </w:tc>
      </w:tr>
    </w:tbl>
    <w:p w14:paraId="7116CA88" w14:textId="3FBF94B3" w:rsidR="007612EA" w:rsidRDefault="007612EA" w:rsidP="007612EA">
      <w:pPr>
        <w:bidi/>
        <w:rPr>
          <w:rtl/>
        </w:rPr>
      </w:pPr>
    </w:p>
    <w:p w14:paraId="33B8792F" w14:textId="77777777" w:rsidR="007612EA" w:rsidRDefault="007612EA" w:rsidP="007612EA">
      <w:pPr>
        <w:bidi/>
      </w:pPr>
    </w:p>
    <w:p w14:paraId="21413EE0" w14:textId="2E627E6B" w:rsidR="00790C4E" w:rsidRDefault="00790C4E" w:rsidP="00790C4E">
      <w:pPr>
        <w:bidi/>
        <w:rPr>
          <w:b/>
          <w:bCs/>
          <w:u w:val="single"/>
          <w:rtl/>
        </w:rPr>
      </w:pPr>
      <w:r w:rsidRPr="00790C4E">
        <w:rPr>
          <w:rFonts w:hint="cs"/>
          <w:b/>
          <w:bCs/>
          <w:u w:val="single"/>
          <w:rtl/>
        </w:rPr>
        <w:t xml:space="preserve">חלק ב' </w:t>
      </w:r>
      <w:r w:rsidRPr="00790C4E">
        <w:rPr>
          <w:b/>
          <w:bCs/>
          <w:u w:val="single"/>
          <w:rtl/>
        </w:rPr>
        <w:t>–</w:t>
      </w:r>
      <w:r w:rsidRPr="00790C4E">
        <w:rPr>
          <w:rFonts w:hint="cs"/>
          <w:b/>
          <w:bCs/>
          <w:u w:val="single"/>
          <w:rtl/>
        </w:rPr>
        <w:t xml:space="preserve"> כתיבת הקוד:</w:t>
      </w:r>
    </w:p>
    <w:p w14:paraId="1398A15F" w14:textId="206BD6F9" w:rsidR="00790C4E" w:rsidRPr="00790C4E" w:rsidRDefault="00790C4E" w:rsidP="00790C4E">
      <w:pPr>
        <w:bidi/>
        <w:rPr>
          <w:rtl/>
        </w:rPr>
      </w:pPr>
      <w:r w:rsidRPr="00790C4E">
        <w:rPr>
          <w:rFonts w:hint="cs"/>
          <w:rtl/>
        </w:rPr>
        <w:t>עליכם להתחיל לכתוב את הקוד של הפרויקט. שימו לב, לא מצופה שבהגשה הפרויקט יהיה גמור.</w:t>
      </w:r>
    </w:p>
    <w:p w14:paraId="6422D1BE" w14:textId="2218104C" w:rsidR="00790C4E" w:rsidRPr="00790C4E" w:rsidRDefault="00790C4E" w:rsidP="00790C4E">
      <w:pPr>
        <w:bidi/>
        <w:rPr>
          <w:rtl/>
        </w:rPr>
      </w:pPr>
      <w:r w:rsidRPr="00790C4E">
        <w:rPr>
          <w:rFonts w:hint="cs"/>
          <w:rtl/>
        </w:rPr>
        <w:t>דרישות חובה להגשה בתאריך ה19.02</w:t>
      </w:r>
      <w:r>
        <w:rPr>
          <w:rFonts w:hint="cs"/>
          <w:rtl/>
        </w:rPr>
        <w:t>:</w:t>
      </w:r>
    </w:p>
    <w:p w14:paraId="08707DCA" w14:textId="7E2BFFF1" w:rsidR="00790C4E" w:rsidRPr="00790C4E" w:rsidRDefault="00790C4E" w:rsidP="00790C4E">
      <w:pPr>
        <w:pStyle w:val="a3"/>
        <w:numPr>
          <w:ilvl w:val="0"/>
          <w:numId w:val="2"/>
        </w:numPr>
        <w:bidi/>
      </w:pPr>
      <w:r w:rsidRPr="00790C4E">
        <w:rPr>
          <w:rFonts w:hint="cs"/>
          <w:rtl/>
        </w:rPr>
        <w:t>כל דפי האפליקציה מעוצבים בקבצי ה-</w:t>
      </w:r>
      <w:r w:rsidRPr="00790C4E">
        <w:rPr>
          <w:rFonts w:hint="cs"/>
        </w:rPr>
        <w:t>XML</w:t>
      </w:r>
      <w:r>
        <w:rPr>
          <w:rFonts w:hint="cs"/>
          <w:rtl/>
        </w:rPr>
        <w:t>.</w:t>
      </w:r>
    </w:p>
    <w:p w14:paraId="67A38AB0" w14:textId="4057AA45" w:rsidR="00790C4E" w:rsidRPr="00790C4E" w:rsidRDefault="00790C4E" w:rsidP="00790C4E">
      <w:pPr>
        <w:pStyle w:val="a3"/>
        <w:numPr>
          <w:ilvl w:val="0"/>
          <w:numId w:val="2"/>
        </w:numPr>
        <w:bidi/>
      </w:pPr>
      <w:r w:rsidRPr="00790C4E">
        <w:rPr>
          <w:rFonts w:hint="cs"/>
          <w:rtl/>
        </w:rPr>
        <w:t xml:space="preserve">כל הכפתורים שמעבירים בין </w:t>
      </w:r>
      <w:r>
        <w:rPr>
          <w:rFonts w:hint="cs"/>
          <w:rtl/>
        </w:rPr>
        <w:t>ה</w:t>
      </w:r>
      <w:r w:rsidRPr="00790C4E">
        <w:rPr>
          <w:rFonts w:hint="cs"/>
          <w:rtl/>
        </w:rPr>
        <w:t>דפים פעילים</w:t>
      </w:r>
      <w:r>
        <w:rPr>
          <w:rFonts w:hint="cs"/>
          <w:rtl/>
        </w:rPr>
        <w:t>.</w:t>
      </w:r>
    </w:p>
    <w:p w14:paraId="1E065DC8" w14:textId="0F8B3AA5" w:rsidR="00790C4E" w:rsidRDefault="00790C4E" w:rsidP="00790C4E">
      <w:pPr>
        <w:pStyle w:val="a3"/>
        <w:numPr>
          <w:ilvl w:val="0"/>
          <w:numId w:val="2"/>
        </w:numPr>
        <w:bidi/>
      </w:pPr>
      <w:r w:rsidRPr="00790C4E">
        <w:rPr>
          <w:rFonts w:hint="cs"/>
          <w:rtl/>
        </w:rPr>
        <w:t xml:space="preserve">הרשמה והתחברות באמצעות </w:t>
      </w:r>
      <w:r w:rsidRPr="00790C4E">
        <w:t>Firebase</w:t>
      </w:r>
      <w:r>
        <w:rPr>
          <w:rFonts w:hint="cs"/>
          <w:rtl/>
        </w:rPr>
        <w:t>.</w:t>
      </w:r>
      <w:r w:rsidR="000549CE">
        <w:rPr>
          <w:rFonts w:hint="cs"/>
          <w:rtl/>
        </w:rPr>
        <w:t xml:space="preserve"> </w:t>
      </w:r>
    </w:p>
    <w:p w14:paraId="6B558303" w14:textId="4A8FF756" w:rsidR="000549CE" w:rsidRDefault="000549CE" w:rsidP="000549CE">
      <w:pPr>
        <w:pStyle w:val="a3"/>
        <w:bidi/>
        <w:rPr>
          <w:rtl/>
        </w:rPr>
      </w:pPr>
    </w:p>
    <w:p w14:paraId="6602B31D" w14:textId="77777777" w:rsidR="000549CE" w:rsidRPr="00790C4E" w:rsidRDefault="000549CE" w:rsidP="00343271">
      <w:pPr>
        <w:bidi/>
      </w:pPr>
    </w:p>
    <w:sectPr w:rsidR="000549CE" w:rsidRPr="00790C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350281"/>
    <w:multiLevelType w:val="hybridMultilevel"/>
    <w:tmpl w:val="8AFA2750"/>
    <w:lvl w:ilvl="0" w:tplc="8BB41CC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6F64EF"/>
    <w:multiLevelType w:val="hybridMultilevel"/>
    <w:tmpl w:val="DD72F8EC"/>
    <w:lvl w:ilvl="0" w:tplc="F2A0913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D55006"/>
    <w:multiLevelType w:val="hybridMultilevel"/>
    <w:tmpl w:val="D4182F48"/>
    <w:lvl w:ilvl="0" w:tplc="8C80AB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22796C"/>
    <w:multiLevelType w:val="hybridMultilevel"/>
    <w:tmpl w:val="E8A0ED98"/>
    <w:lvl w:ilvl="0" w:tplc="F2A0913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EC1697"/>
    <w:multiLevelType w:val="hybridMultilevel"/>
    <w:tmpl w:val="7E445D16"/>
    <w:lvl w:ilvl="0" w:tplc="F2A09130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72756C4"/>
    <w:multiLevelType w:val="hybridMultilevel"/>
    <w:tmpl w:val="BC78F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DF3F9B"/>
    <w:multiLevelType w:val="hybridMultilevel"/>
    <w:tmpl w:val="FCA4EBE6"/>
    <w:lvl w:ilvl="0" w:tplc="AC5CE210">
      <w:numFmt w:val="bullet"/>
      <w:lvlText w:val=""/>
      <w:lvlJc w:val="left"/>
      <w:pPr>
        <w:ind w:left="643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6A048C"/>
    <w:multiLevelType w:val="hybridMultilevel"/>
    <w:tmpl w:val="262E0AAC"/>
    <w:lvl w:ilvl="0" w:tplc="0409000F">
      <w:start w:val="1"/>
      <w:numFmt w:val="decimal"/>
      <w:lvlText w:val="%1."/>
      <w:lvlJc w:val="left"/>
      <w:pPr>
        <w:ind w:left="1363" w:hanging="360"/>
      </w:pPr>
    </w:lvl>
    <w:lvl w:ilvl="1" w:tplc="04090019" w:tentative="1">
      <w:start w:val="1"/>
      <w:numFmt w:val="lowerLetter"/>
      <w:lvlText w:val="%2."/>
      <w:lvlJc w:val="left"/>
      <w:pPr>
        <w:ind w:left="2083" w:hanging="360"/>
      </w:pPr>
    </w:lvl>
    <w:lvl w:ilvl="2" w:tplc="0409001B" w:tentative="1">
      <w:start w:val="1"/>
      <w:numFmt w:val="lowerRoman"/>
      <w:lvlText w:val="%3."/>
      <w:lvlJc w:val="right"/>
      <w:pPr>
        <w:ind w:left="2803" w:hanging="180"/>
      </w:pPr>
    </w:lvl>
    <w:lvl w:ilvl="3" w:tplc="0409000F" w:tentative="1">
      <w:start w:val="1"/>
      <w:numFmt w:val="decimal"/>
      <w:lvlText w:val="%4."/>
      <w:lvlJc w:val="left"/>
      <w:pPr>
        <w:ind w:left="3523" w:hanging="360"/>
      </w:pPr>
    </w:lvl>
    <w:lvl w:ilvl="4" w:tplc="04090019" w:tentative="1">
      <w:start w:val="1"/>
      <w:numFmt w:val="lowerLetter"/>
      <w:lvlText w:val="%5."/>
      <w:lvlJc w:val="left"/>
      <w:pPr>
        <w:ind w:left="4243" w:hanging="360"/>
      </w:pPr>
    </w:lvl>
    <w:lvl w:ilvl="5" w:tplc="0409001B" w:tentative="1">
      <w:start w:val="1"/>
      <w:numFmt w:val="lowerRoman"/>
      <w:lvlText w:val="%6."/>
      <w:lvlJc w:val="right"/>
      <w:pPr>
        <w:ind w:left="4963" w:hanging="180"/>
      </w:pPr>
    </w:lvl>
    <w:lvl w:ilvl="6" w:tplc="0409000F" w:tentative="1">
      <w:start w:val="1"/>
      <w:numFmt w:val="decimal"/>
      <w:lvlText w:val="%7."/>
      <w:lvlJc w:val="left"/>
      <w:pPr>
        <w:ind w:left="5683" w:hanging="360"/>
      </w:pPr>
    </w:lvl>
    <w:lvl w:ilvl="7" w:tplc="04090019" w:tentative="1">
      <w:start w:val="1"/>
      <w:numFmt w:val="lowerLetter"/>
      <w:lvlText w:val="%8."/>
      <w:lvlJc w:val="left"/>
      <w:pPr>
        <w:ind w:left="6403" w:hanging="360"/>
      </w:pPr>
    </w:lvl>
    <w:lvl w:ilvl="8" w:tplc="0409001B" w:tentative="1">
      <w:start w:val="1"/>
      <w:numFmt w:val="lowerRoman"/>
      <w:lvlText w:val="%9."/>
      <w:lvlJc w:val="right"/>
      <w:pPr>
        <w:ind w:left="7123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4"/>
  </w:num>
  <w:num w:numId="5">
    <w:abstractNumId w:val="1"/>
  </w:num>
  <w:num w:numId="6">
    <w:abstractNumId w:val="3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O0NDeyNDc1Mjc2MDZQ0lEKTi0uzszPAykwrAUAuJwIUCwAAAA="/>
  </w:docVars>
  <w:rsids>
    <w:rsidRoot w:val="00790C4E"/>
    <w:rsid w:val="000549CE"/>
    <w:rsid w:val="00195D32"/>
    <w:rsid w:val="001C6FDF"/>
    <w:rsid w:val="00343271"/>
    <w:rsid w:val="003E5EE9"/>
    <w:rsid w:val="00587D99"/>
    <w:rsid w:val="006D137F"/>
    <w:rsid w:val="00737BA6"/>
    <w:rsid w:val="007612EA"/>
    <w:rsid w:val="00790C4E"/>
    <w:rsid w:val="008A5A9A"/>
    <w:rsid w:val="009678AC"/>
    <w:rsid w:val="00AF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BB281"/>
  <w15:chartTrackingRefBased/>
  <w15:docId w15:val="{213F36F9-4BC7-42F0-AAC5-137DAA369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90C4E"/>
    <w:pPr>
      <w:ind w:left="720"/>
      <w:contextualSpacing/>
    </w:pPr>
  </w:style>
  <w:style w:type="paragraph" w:styleId="NormalWeb">
    <w:name w:val="Normal (Web)"/>
    <w:basedOn w:val="a"/>
    <w:uiPriority w:val="99"/>
    <w:semiHidden/>
    <w:unhideWhenUsed/>
    <w:rsid w:val="008A5A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43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53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463490">
          <w:marLeft w:val="0"/>
          <w:marRight w:val="-10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6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8749">
          <w:marLeft w:val="0"/>
          <w:marRight w:val="-10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47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166390">
          <w:marLeft w:val="0"/>
          <w:marRight w:val="-10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5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i Journo</dc:creator>
  <cp:keywords/>
  <dc:description/>
  <cp:lastModifiedBy>Avi izhak</cp:lastModifiedBy>
  <cp:revision>2</cp:revision>
  <dcterms:created xsi:type="dcterms:W3CDTF">2021-02-25T19:23:00Z</dcterms:created>
  <dcterms:modified xsi:type="dcterms:W3CDTF">2021-02-25T19:23:00Z</dcterms:modified>
</cp:coreProperties>
</file>